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0" w:name="X7882bce6efaa5643cc65d8dc432d425e5e4eef3"/>
    <w:p>
      <w:pPr>
        <w:pStyle w:val="Heading1"/>
      </w:pPr>
      <w:r>
        <w:t xml:space="preserve">Cover Letter for Dietitian Position in Canada Vancouver</w:t>
      </w:r>
    </w:p>
    <w:p>
      <w:pPr>
        <w:pStyle w:val="FirstParagraph"/>
      </w:pPr>
      <w:r>
        <w:t xml:space="preserve">Dear [Hiring Manager's Name],</w:t>
      </w:r>
    </w:p>
    <w:p>
      <w:pPr>
        <w:pStyle w:val="BodyText"/>
      </w:pPr>
      <w:r>
        <w:t xml:space="preserve">I am writing to express my enthusiastic interest in the Dietitian position at [Organization Name] in Canada Vancouver. With a strong academic foundation, hands-on experience in clinical and community nutrition, and a deep commitment to promoting health through personalized dietary guidance, I am eager to contribute my skills to your organization. As someone who has always been passionate about the intersection of food, wellness, and cultural diversity—particularly within the dynamic healthcare landscape of Canada Vancouver—I am confident that my background aligns perfectly with the goals of your team.</w:t>
      </w:r>
    </w:p>
    <w:p>
      <w:pPr>
        <w:pStyle w:val="BodyText"/>
      </w:pPr>
      <w:r>
        <w:t xml:space="preserve">As a certified Dietitian with [X years] of experience in [specific areas such as clinical nutrition, public health, or sports nutrition], I have developed a unique ability to translate complex nutritional science into practical solutions tailored to individual needs. My work has consistently focused on empowering clients to make informed choices that enhance their quality of life. Whether it’s creating meal plans for patients with chronic conditions, educating communities about healthy eating habits, or collaborating with healthcare providers to improve patient outcomes, I approach every challenge with a patient-centered mindset and a dedication to excellence.</w:t>
      </w:r>
    </w:p>
    <w:p>
      <w:pPr>
        <w:pStyle w:val="BodyText"/>
      </w:pPr>
      <w:r>
        <w:t xml:space="preserve">What draws me specifically to Canada Vancouver is the city’s vibrant multiculturalism and its emphasis on holistic health. Vancouver is a hub where diverse cultures intersect, creating unique opportunities for nutrition professionals to address the varied dietary needs of a global population. I have long admired how Canadian healthcare systems prioritize preventive care and patient education, and I am eager to contribute my expertise in this environment. My experience working with clients from different cultural backgrounds has equipped me with the sensitivity and adaptability required to thrive in such a setting.</w:t>
      </w:r>
    </w:p>
    <w:p>
      <w:pPr>
        <w:pStyle w:val="BodyText"/>
      </w:pPr>
      <w:r>
        <w:t xml:space="preserve">One of my most fulfilling projects was [specific example: e.g., "leading a community nutrition initiative for seniors in Toronto that reduced hospital readmissions by 20% through personalized dietary interventions"]. This experience reinforced my belief that nutrition is not just about food—it’s about building trust, fostering resilience, and creating sustainable habits. In Canada Vancouver, where the demand for culturally competent healthcare professionals is growing, I am confident I can make a meaningful impact. My ability to communicate effectively in [language if applicable] and my understanding of Canadian dietary guidelines further strengthen my readiness to contribute immediately.</w:t>
      </w:r>
    </w:p>
    <w:p>
      <w:pPr>
        <w:pStyle w:val="BodyText"/>
      </w:pPr>
      <w:r>
        <w:t xml:space="preserve">Throughout my career, I have also prioritized staying current with the latest research and trends in nutrition science. Whether it’s exploring the role of functional foods in disease prevention or evaluating emerging studies on gut health, I am committed to continuous learning. This dedication has allowed me to provide evidence-based recommendations that align with both scientific advancements and the practical realities of everyday life. In Canada Vancouver, where innovation in healthcare is a priority, I am excited to collaborate with forward-thinking professionals who share this commitment.</w:t>
      </w:r>
    </w:p>
    <w:p>
      <w:pPr>
        <w:pStyle w:val="BodyText"/>
      </w:pPr>
      <w:r>
        <w:t xml:space="preserve">What sets me apart as a Dietitian is my ability to blend technical expertise with compassion. I believe that effective nutrition counseling requires not only knowledge but also empathy and active listening. In Vancouver’s fast-paced environment, where clients often juggle multiple responsibilities, I strive to create a supportive space where individuals feel heard and motivated to make lasting changes. My approach is rooted in respect for each person’s unique journey, whether they are navigating dietary restrictions, managing chronic conditions, or simply seeking to improve their overall well-being.</w:t>
      </w:r>
    </w:p>
    <w:p>
      <w:pPr>
        <w:pStyle w:val="BodyText"/>
      </w:pPr>
      <w:r>
        <w:t xml:space="preserve">Moreover, my experience working in both private practice and public health settings has given me a well-rounded perspective on the challenges and rewards of this profession. I understand the importance of collaboration with other healthcare providers, such as physicians and nurses, to ensure comprehensive care for patients. In Canada Vancouver’s integrated healthcare system, where interdisciplinary teamwork is essential, I am prepared to contribute my skills while learning from others. My ability to adapt to different workflows and communicate effectively across disciplines will enable me to support your team’s objectives seamlessly.</w:t>
      </w:r>
    </w:p>
    <w:p>
      <w:pPr>
        <w:pStyle w:val="BodyText"/>
      </w:pPr>
      <w:r>
        <w:t xml:space="preserve">Finally, I am deeply inspired by the values of [Organization Name], particularly your commitment to [specific value or mission, e.g., "advancing health equity" or "innovative nutrition solutions"]. I am eager to bring my passion for dietetics and my proven track record of success to your organization. I would welcome the opportunity to discuss how my experience and vision align with the needs of your team. Thank you for considering my application, and I look forward to the possibility of contributing to [Organization Name]’s mission in Canada Vancouv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Canada Vancouver</dc:title>
  <dc:creator/>
  <dc:language>en</dc:language>
  <cp:keywords/>
  <dcterms:created xsi:type="dcterms:W3CDTF">2026-07-23T04:48:56Z</dcterms:created>
  <dcterms:modified xsi:type="dcterms:W3CDTF">2026-07-23T04:48:56Z</dcterms:modified>
</cp:coreProperties>
</file>

<file path=docProps/custom.xml><?xml version="1.0" encoding="utf-8"?>
<Properties xmlns="http://schemas.openxmlformats.org/officeDocument/2006/custom-properties" xmlns:vt="http://schemas.openxmlformats.org/officeDocument/2006/docPropsVTypes"/>
</file>